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F708B" w14:textId="67CAC75E" w:rsidR="004019C8" w:rsidRPr="00DF6B3D" w:rsidRDefault="00E53C76" w:rsidP="0006433F">
      <w:pPr>
        <w:spacing w:after="0" w:line="240" w:lineRule="auto"/>
        <w:ind w:left="2160" w:firstLine="720"/>
        <w:rPr>
          <w:rFonts w:ascii="Times New Roman" w:hAnsi="Times New Roman" w:cs="Times New Roman"/>
          <w:b/>
          <w:spacing w:val="50"/>
          <w:sz w:val="44"/>
          <w:szCs w:val="44"/>
        </w:rPr>
      </w:pPr>
      <w:r>
        <w:rPr>
          <w:rFonts w:ascii="Times New Roman" w:hAnsi="Times New Roman" w:cs="Times New Roman"/>
          <w:b/>
          <w:spacing w:val="50"/>
          <w:sz w:val="44"/>
          <w:szCs w:val="44"/>
        </w:rPr>
        <w:t>Crystal Llerena</w:t>
      </w:r>
    </w:p>
    <w:p w14:paraId="17CD5040" w14:textId="635462D6" w:rsidR="000C5999" w:rsidRPr="00DF6B3D" w:rsidRDefault="00E53C76" w:rsidP="00BC3BB3">
      <w:pPr>
        <w:spacing w:before="160" w:after="0" w:line="240" w:lineRule="auto"/>
        <w:jc w:val="right"/>
        <w:rPr>
          <w:rStyle w:val="Hyperlink"/>
          <w:rFonts w:ascii="Times New Roman" w:hAnsi="Times New Roman" w:cs="Times New Roman"/>
          <w:color w:val="auto"/>
          <w:sz w:val="18"/>
          <w:szCs w:val="18"/>
          <w:u w:val="none"/>
        </w:rPr>
      </w:pPr>
      <w:r>
        <w:rPr>
          <w:rFonts w:ascii="Times New Roman" w:hAnsi="Times New Roman" w:cs="Times New Roman"/>
          <w:sz w:val="18"/>
          <w:szCs w:val="18"/>
        </w:rPr>
        <w:t xml:space="preserve">12527 Metropolitan Ave, Kew Gardens, NY </w:t>
      </w:r>
      <w:proofErr w:type="gramStart"/>
      <w:r>
        <w:rPr>
          <w:rFonts w:ascii="Times New Roman" w:hAnsi="Times New Roman" w:cs="Times New Roman"/>
          <w:sz w:val="18"/>
          <w:szCs w:val="18"/>
        </w:rPr>
        <w:t>11415</w:t>
      </w:r>
      <w:r w:rsidR="00ED5EE3" w:rsidRPr="00DF6B3D">
        <w:rPr>
          <w:rFonts w:ascii="Times New Roman" w:hAnsi="Times New Roman" w:cs="Times New Roman"/>
          <w:sz w:val="18"/>
          <w:szCs w:val="18"/>
        </w:rPr>
        <w:t xml:space="preserve">  *</w:t>
      </w:r>
      <w:proofErr w:type="gramEnd"/>
      <w:r w:rsidR="00ED5EE3" w:rsidRPr="00DF6B3D">
        <w:rPr>
          <w:rFonts w:ascii="Times New Roman" w:hAnsi="Times New Roman" w:cs="Times New Roman"/>
          <w:sz w:val="18"/>
          <w:szCs w:val="18"/>
        </w:rPr>
        <w:t xml:space="preserve">  </w:t>
      </w:r>
      <w:r w:rsidR="000C5999" w:rsidRPr="00DF6B3D">
        <w:rPr>
          <w:rFonts w:ascii="Times New Roman" w:hAnsi="Times New Roman" w:cs="Times New Roman"/>
          <w:sz w:val="18"/>
          <w:szCs w:val="18"/>
        </w:rPr>
        <w:t>(</w:t>
      </w:r>
      <w:r>
        <w:rPr>
          <w:rFonts w:ascii="Times New Roman" w:hAnsi="Times New Roman" w:cs="Times New Roman"/>
          <w:sz w:val="18"/>
          <w:szCs w:val="18"/>
        </w:rPr>
        <w:t>917</w:t>
      </w:r>
      <w:r w:rsidR="000C5999" w:rsidRPr="00DF6B3D">
        <w:rPr>
          <w:rFonts w:ascii="Times New Roman" w:hAnsi="Times New Roman" w:cs="Times New Roman"/>
          <w:sz w:val="18"/>
          <w:szCs w:val="18"/>
        </w:rPr>
        <w:t>)</w:t>
      </w:r>
      <w:r w:rsidR="004019C8" w:rsidRPr="00DF6B3D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443</w:t>
      </w:r>
      <w:r w:rsidR="000C5999" w:rsidRPr="00DF6B3D">
        <w:rPr>
          <w:rFonts w:ascii="Times New Roman" w:hAnsi="Times New Roman" w:cs="Times New Roman"/>
          <w:sz w:val="18"/>
          <w:szCs w:val="18"/>
        </w:rPr>
        <w:t>-</w:t>
      </w:r>
      <w:r>
        <w:rPr>
          <w:rFonts w:ascii="Times New Roman" w:hAnsi="Times New Roman" w:cs="Times New Roman"/>
          <w:sz w:val="18"/>
          <w:szCs w:val="18"/>
        </w:rPr>
        <w:t>5498</w:t>
      </w:r>
      <w:r w:rsidR="00565E2A" w:rsidRPr="00DF6B3D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* cllere</w:t>
      </w:r>
      <w:r w:rsidR="00445427">
        <w:rPr>
          <w:rFonts w:ascii="Times New Roman" w:hAnsi="Times New Roman" w:cs="Times New Roman"/>
          <w:sz w:val="18"/>
          <w:szCs w:val="18"/>
        </w:rPr>
        <w:t xml:space="preserve">88@gmail * </w:t>
      </w:r>
      <w:hyperlink r:id="rId5" w:history="1">
        <w:r w:rsidR="00445427" w:rsidRPr="00445427">
          <w:rPr>
            <w:rStyle w:val="Hyperlink"/>
            <w:rFonts w:ascii="Times New Roman" w:hAnsi="Times New Roman" w:cs="Times New Roman"/>
            <w:sz w:val="18"/>
            <w:szCs w:val="18"/>
          </w:rPr>
          <w:t>www.linkedin.com/in/crystal-llerena-0001</w:t>
        </w:r>
      </w:hyperlink>
    </w:p>
    <w:p w14:paraId="3A8C733A" w14:textId="77777777" w:rsidR="00ED5EE3" w:rsidRPr="00DF6B3D" w:rsidRDefault="00ED5EE3" w:rsidP="00565E2A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7F6276EA" w14:textId="7E421962" w:rsidR="000C5999" w:rsidRPr="00DF6B3D" w:rsidRDefault="004019C8" w:rsidP="00DF6B3D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DF6B3D">
        <w:rPr>
          <w:rFonts w:ascii="Times New Roman" w:hAnsi="Times New Roman" w:cs="Times New Roman"/>
          <w:sz w:val="18"/>
          <w:szCs w:val="18"/>
        </w:rPr>
        <w:t>________________________________________________________________________________________________________</w:t>
      </w:r>
    </w:p>
    <w:p w14:paraId="7F78F204" w14:textId="77777777" w:rsidR="000C5999" w:rsidRPr="00DF6B3D" w:rsidRDefault="000C5999" w:rsidP="00BC3BB3">
      <w:pPr>
        <w:pStyle w:val="ListParagraph"/>
        <w:numPr>
          <w:ilvl w:val="0"/>
          <w:numId w:val="1"/>
        </w:numPr>
        <w:spacing w:before="240" w:after="0" w:line="240" w:lineRule="auto"/>
        <w:jc w:val="center"/>
        <w:rPr>
          <w:rFonts w:ascii="Times New Roman" w:hAnsi="Times New Roman" w:cs="Times New Roman"/>
        </w:rPr>
        <w:sectPr w:rsidR="000C5999" w:rsidRPr="00DF6B3D" w:rsidSect="002B2F5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E97079" w14:textId="77777777" w:rsidR="000C5999" w:rsidRPr="002B7AE2" w:rsidRDefault="00BC3BB3" w:rsidP="00BC3BB3">
      <w:pPr>
        <w:spacing w:before="240" w:after="0" w:line="240" w:lineRule="auto"/>
        <w:jc w:val="center"/>
        <w:rPr>
          <w:rFonts w:ascii="Times New Roman" w:hAnsi="Times New Roman" w:cs="Times New Roman"/>
          <w:b/>
          <w:spacing w:val="50"/>
          <w:u w:val="single"/>
        </w:rPr>
      </w:pPr>
      <w:r w:rsidRPr="002B7AE2">
        <w:rPr>
          <w:rFonts w:ascii="Times New Roman" w:hAnsi="Times New Roman" w:cs="Times New Roman"/>
          <w:b/>
          <w:spacing w:val="50"/>
          <w:u w:val="single"/>
        </w:rPr>
        <w:t>PROFESSIONAL EXPERIENCE</w:t>
      </w:r>
    </w:p>
    <w:p w14:paraId="5F8CB6E2" w14:textId="19CC21DF" w:rsidR="00ED5EE3" w:rsidRPr="00DF6B3D" w:rsidRDefault="00522615" w:rsidP="00836833">
      <w:pPr>
        <w:spacing w:before="120"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RGET, ELMHURST, NY</w:t>
      </w:r>
    </w:p>
    <w:p w14:paraId="3450EFA4" w14:textId="5057B72E" w:rsidR="000C5999" w:rsidRPr="00DF6B3D" w:rsidRDefault="00522615" w:rsidP="005E4BF3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Stock Associate </w:t>
      </w:r>
      <w:r w:rsidR="00A4688C">
        <w:rPr>
          <w:rFonts w:ascii="Times New Roman" w:hAnsi="Times New Roman" w:cs="Times New Roman"/>
          <w:i/>
        </w:rPr>
        <w:t>6/19-9/19</w:t>
      </w:r>
    </w:p>
    <w:p w14:paraId="200643DE" w14:textId="77777777" w:rsidR="00565E2A" w:rsidRPr="00DF6B3D" w:rsidRDefault="00565E2A" w:rsidP="005E4BF3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14:paraId="2B665498" w14:textId="2934251F" w:rsidR="000C5999" w:rsidRPr="00DF6B3D" w:rsidRDefault="00A4688C" w:rsidP="004647C4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614D09" w:rsidRPr="00614D09">
        <w:rPr>
          <w:rFonts w:ascii="Times New Roman" w:hAnsi="Times New Roman" w:cs="Times New Roman"/>
        </w:rPr>
        <w:t>Organize and maintain the stockroom with the Store Manager , Assistant Manager, and Keyholders</w:t>
      </w:r>
    </w:p>
    <w:p w14:paraId="0FC826DC" w14:textId="7B8C4F11" w:rsidR="000C5999" w:rsidRPr="00DF6B3D" w:rsidRDefault="00614D09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5676B4">
        <w:rPr>
          <w:rFonts w:ascii="Times New Roman" w:hAnsi="Times New Roman" w:cs="Times New Roman"/>
        </w:rPr>
        <w:t>E</w:t>
      </w:r>
      <w:r w:rsidR="005676B4" w:rsidRPr="005676B4">
        <w:rPr>
          <w:rFonts w:ascii="Times New Roman" w:hAnsi="Times New Roman" w:cs="Times New Roman"/>
        </w:rPr>
        <w:t>xecute daily action plans agreed upon by the management team to ensure effective and consistent store operations</w:t>
      </w:r>
    </w:p>
    <w:p w14:paraId="0C877F05" w14:textId="3DA9BD97" w:rsidR="000C5999" w:rsidRPr="00DF6B3D" w:rsidRDefault="00456809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 w:rsidRPr="00456809">
        <w:rPr>
          <w:rFonts w:ascii="Times New Roman" w:hAnsi="Times New Roman" w:cs="Times New Roman"/>
        </w:rPr>
        <w:t>Contribute to positive employee relations through effective communication, teamwork and partnership with co-worker and the management team</w:t>
      </w:r>
      <w:r w:rsidR="005676B4">
        <w:rPr>
          <w:rFonts w:ascii="Times New Roman" w:hAnsi="Times New Roman" w:cs="Times New Roman"/>
        </w:rPr>
        <w:t xml:space="preserve"> </w:t>
      </w:r>
    </w:p>
    <w:p w14:paraId="4520A607" w14:textId="46A2E681" w:rsidR="000C5999" w:rsidRPr="00DF6B3D" w:rsidRDefault="009655DB" w:rsidP="005E4BF3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9655DB">
        <w:rPr>
          <w:rFonts w:ascii="Times New Roman" w:hAnsi="Times New Roman" w:cs="Times New Roman"/>
        </w:rPr>
        <w:t>ssisting with floor moves and merchandising,</w:t>
      </w:r>
      <w:r w:rsidR="00456809">
        <w:rPr>
          <w:rFonts w:ascii="Times New Roman" w:hAnsi="Times New Roman" w:cs="Times New Roman"/>
        </w:rPr>
        <w:t xml:space="preserve"> </w:t>
      </w:r>
    </w:p>
    <w:p w14:paraId="108E31C3" w14:textId="0D106021" w:rsidR="000C5999" w:rsidRPr="00DF6B3D" w:rsidRDefault="009655DB" w:rsidP="005E4BF3">
      <w:pPr>
        <w:spacing w:before="240"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DD1FE5">
        <w:rPr>
          <w:rFonts w:ascii="Times New Roman" w:hAnsi="Times New Roman" w:cs="Times New Roman"/>
        </w:rPr>
        <w:t>AL’S DISCOUNT STORE, QUEENS, NY</w:t>
      </w:r>
    </w:p>
    <w:p w14:paraId="3A17C9CD" w14:textId="34F6E691" w:rsidR="000C5999" w:rsidRPr="00DF6B3D" w:rsidRDefault="00DD1FE5" w:rsidP="005E4BF3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ashier</w:t>
      </w:r>
      <w:r w:rsidR="00B15775">
        <w:rPr>
          <w:rFonts w:ascii="Times New Roman" w:hAnsi="Times New Roman" w:cs="Times New Roman"/>
          <w:i/>
        </w:rPr>
        <w:t xml:space="preserve">/Stock </w:t>
      </w:r>
      <w:r w:rsidR="0098464A">
        <w:rPr>
          <w:rFonts w:ascii="Times New Roman" w:hAnsi="Times New Roman" w:cs="Times New Roman"/>
          <w:i/>
        </w:rPr>
        <w:t>Associate 11/12-12/14</w:t>
      </w:r>
    </w:p>
    <w:p w14:paraId="3DA58DA5" w14:textId="26E65906" w:rsidR="000C5999" w:rsidRPr="00DF6B3D" w:rsidRDefault="00C0603F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Knowledgeable on POS </w:t>
      </w:r>
      <w:r w:rsidR="00996FED">
        <w:rPr>
          <w:rFonts w:ascii="Times New Roman" w:hAnsi="Times New Roman" w:cs="Times New Roman"/>
        </w:rPr>
        <w:t xml:space="preserve">system operation and dealt with 20-30 transactions on a daily average. </w:t>
      </w:r>
    </w:p>
    <w:p w14:paraId="1337DA6C" w14:textId="47F3023B" w:rsidR="000C5999" w:rsidRPr="00DF6B3D" w:rsidRDefault="005C4EA7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romoted </w:t>
      </w:r>
      <w:r w:rsidR="00264E60">
        <w:rPr>
          <w:rFonts w:ascii="Times New Roman" w:hAnsi="Times New Roman" w:cs="Times New Roman"/>
        </w:rPr>
        <w:t xml:space="preserve">customer loyalty and consistent sales </w:t>
      </w:r>
      <w:r w:rsidR="005C4F55">
        <w:rPr>
          <w:rFonts w:ascii="Times New Roman" w:hAnsi="Times New Roman" w:cs="Times New Roman"/>
        </w:rPr>
        <w:t xml:space="preserve">by </w:t>
      </w:r>
      <w:r w:rsidR="00C24D2A">
        <w:rPr>
          <w:rFonts w:ascii="Times New Roman" w:hAnsi="Times New Roman" w:cs="Times New Roman"/>
        </w:rPr>
        <w:t>delivering</w:t>
      </w:r>
      <w:r w:rsidR="005C4F55">
        <w:rPr>
          <w:rFonts w:ascii="Times New Roman" w:hAnsi="Times New Roman" w:cs="Times New Roman"/>
        </w:rPr>
        <w:t xml:space="preserve"> friendly service </w:t>
      </w:r>
      <w:r w:rsidR="00C24D2A">
        <w:rPr>
          <w:rFonts w:ascii="Times New Roman" w:hAnsi="Times New Roman" w:cs="Times New Roman"/>
        </w:rPr>
        <w:t xml:space="preserve">and knowledgeable assistance </w:t>
      </w:r>
    </w:p>
    <w:p w14:paraId="60C30ECA" w14:textId="50557815" w:rsidR="000C5999" w:rsidRPr="00DF6B3D" w:rsidRDefault="00C24D2A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7217C7">
        <w:rPr>
          <w:rFonts w:ascii="Times New Roman" w:hAnsi="Times New Roman" w:cs="Times New Roman"/>
        </w:rPr>
        <w:t xml:space="preserve">Reconciled </w:t>
      </w:r>
      <w:r w:rsidR="00AC1449">
        <w:rPr>
          <w:rFonts w:ascii="Times New Roman" w:hAnsi="Times New Roman" w:cs="Times New Roman"/>
        </w:rPr>
        <w:t>cash drawer at start and end of each shift</w:t>
      </w:r>
      <w:r w:rsidR="00F46C96">
        <w:rPr>
          <w:rFonts w:ascii="Times New Roman" w:hAnsi="Times New Roman" w:cs="Times New Roman"/>
        </w:rPr>
        <w:t xml:space="preserve">, accounting for any errors </w:t>
      </w:r>
    </w:p>
    <w:p w14:paraId="361B4602" w14:textId="652BDB8C" w:rsidR="000C5999" w:rsidRPr="00DF6B3D" w:rsidRDefault="001A5FB5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Restocked</w:t>
      </w:r>
      <w:r w:rsidR="00F9677E">
        <w:rPr>
          <w:rFonts w:ascii="Times New Roman" w:hAnsi="Times New Roman" w:cs="Times New Roman"/>
        </w:rPr>
        <w:t xml:space="preserve">, </w:t>
      </w:r>
      <w:proofErr w:type="gramStart"/>
      <w:r w:rsidR="00F9677E">
        <w:rPr>
          <w:rFonts w:ascii="Times New Roman" w:hAnsi="Times New Roman" w:cs="Times New Roman"/>
        </w:rPr>
        <w:t>arranged</w:t>
      </w:r>
      <w:proofErr w:type="gramEnd"/>
      <w:r w:rsidR="00F9677E">
        <w:rPr>
          <w:rFonts w:ascii="Times New Roman" w:hAnsi="Times New Roman" w:cs="Times New Roman"/>
        </w:rPr>
        <w:t xml:space="preserve"> and organized </w:t>
      </w:r>
      <w:r w:rsidR="00E5521D">
        <w:rPr>
          <w:rFonts w:ascii="Times New Roman" w:hAnsi="Times New Roman" w:cs="Times New Roman"/>
        </w:rPr>
        <w:t xml:space="preserve">merchandise in front lanes to </w:t>
      </w:r>
      <w:r w:rsidR="00022F31">
        <w:rPr>
          <w:rFonts w:ascii="Times New Roman" w:hAnsi="Times New Roman" w:cs="Times New Roman"/>
        </w:rPr>
        <w:t>drive product sales.</w:t>
      </w:r>
    </w:p>
    <w:p w14:paraId="4F598069" w14:textId="77777777" w:rsidR="000C5999" w:rsidRPr="002B7AE2" w:rsidRDefault="005E4BF3" w:rsidP="005E4BF3">
      <w:pPr>
        <w:spacing w:before="240" w:after="0" w:line="240" w:lineRule="auto"/>
        <w:jc w:val="center"/>
        <w:rPr>
          <w:rFonts w:ascii="Times New Roman" w:hAnsi="Times New Roman" w:cs="Times New Roman"/>
          <w:b/>
          <w:spacing w:val="50"/>
          <w:u w:val="single"/>
        </w:rPr>
      </w:pPr>
      <w:r w:rsidRPr="002B7AE2">
        <w:rPr>
          <w:rFonts w:ascii="Times New Roman" w:hAnsi="Times New Roman" w:cs="Times New Roman"/>
          <w:b/>
          <w:spacing w:val="50"/>
          <w:u w:val="single"/>
        </w:rPr>
        <w:t>EDUCATION</w:t>
      </w:r>
    </w:p>
    <w:p w14:paraId="1CC37548" w14:textId="310E1108" w:rsidR="00CA1C59" w:rsidRDefault="00CA1C59" w:rsidP="00EC5C01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YORK CITY COLLEGE OF TECHNOLOGY</w:t>
      </w:r>
    </w:p>
    <w:p w14:paraId="130AFB23" w14:textId="0A5DBEBA" w:rsidR="000C5999" w:rsidRPr="00DF6B3D" w:rsidRDefault="00ED5EE3" w:rsidP="00EC5C01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 w:rsidRPr="00DF6B3D">
        <w:rPr>
          <w:rFonts w:ascii="Times New Roman" w:hAnsi="Times New Roman" w:cs="Times New Roman"/>
          <w:i/>
        </w:rPr>
        <w:t xml:space="preserve">     </w:t>
      </w:r>
      <w:r w:rsidR="000C5999" w:rsidRPr="00DF6B3D">
        <w:rPr>
          <w:rFonts w:ascii="Times New Roman" w:hAnsi="Times New Roman" w:cs="Times New Roman"/>
          <w:i/>
        </w:rPr>
        <w:t xml:space="preserve">Bachelor of </w:t>
      </w:r>
      <w:r w:rsidR="009766D9">
        <w:rPr>
          <w:rFonts w:ascii="Times New Roman" w:hAnsi="Times New Roman" w:cs="Times New Roman"/>
          <w:i/>
        </w:rPr>
        <w:t>Science in Business and Technology of Fashion</w:t>
      </w:r>
      <w:r w:rsidR="00C7710C">
        <w:rPr>
          <w:rFonts w:ascii="Times New Roman" w:hAnsi="Times New Roman" w:cs="Times New Roman"/>
          <w:i/>
        </w:rPr>
        <w:t xml:space="preserve"> 6/21</w:t>
      </w:r>
    </w:p>
    <w:p w14:paraId="275123E4" w14:textId="45208BD3" w:rsidR="000C5999" w:rsidRDefault="000C5999" w:rsidP="00D84A0F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DF6B3D">
        <w:rPr>
          <w:rFonts w:ascii="Times New Roman" w:hAnsi="Times New Roman" w:cs="Times New Roman"/>
        </w:rPr>
        <w:t>GPA: 3.</w:t>
      </w:r>
      <w:r w:rsidR="00C7710C">
        <w:rPr>
          <w:rFonts w:ascii="Times New Roman" w:hAnsi="Times New Roman" w:cs="Times New Roman"/>
        </w:rPr>
        <w:t>1</w:t>
      </w:r>
    </w:p>
    <w:p w14:paraId="0CA0EEBA" w14:textId="2060480E" w:rsidR="00684EAB" w:rsidRDefault="007F396B" w:rsidP="007F396B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</w:t>
      </w:r>
      <w:r w:rsidR="00684EAB">
        <w:rPr>
          <w:rFonts w:ascii="Times New Roman" w:hAnsi="Times New Roman" w:cs="Times New Roman"/>
        </w:rPr>
        <w:t>LAGAURDIA COMMUNITY COLLEGE</w:t>
      </w:r>
    </w:p>
    <w:p w14:paraId="28B8F35D" w14:textId="3C3D86F2" w:rsidR="007F396B" w:rsidRDefault="007F396B" w:rsidP="007F396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                            </w:t>
      </w:r>
      <w:r>
        <w:rPr>
          <w:rFonts w:ascii="Times New Roman" w:hAnsi="Times New Roman" w:cs="Times New Roman"/>
          <w:i/>
          <w:iCs/>
        </w:rPr>
        <w:t xml:space="preserve">Associate of Applied Science </w:t>
      </w:r>
      <w:r w:rsidR="00F3101C">
        <w:rPr>
          <w:rFonts w:ascii="Times New Roman" w:hAnsi="Times New Roman" w:cs="Times New Roman"/>
          <w:i/>
          <w:iCs/>
        </w:rPr>
        <w:t>in Fine Arts (Design Options)</w:t>
      </w:r>
      <w:r w:rsidR="00966DBC">
        <w:rPr>
          <w:rFonts w:ascii="Times New Roman" w:hAnsi="Times New Roman" w:cs="Times New Roman"/>
          <w:i/>
          <w:iCs/>
        </w:rPr>
        <w:t xml:space="preserve"> 12/16</w:t>
      </w:r>
    </w:p>
    <w:p w14:paraId="5E4FC3DF" w14:textId="77777777" w:rsidR="003A2862" w:rsidRDefault="003A2862" w:rsidP="007F396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</w:t>
      </w:r>
    </w:p>
    <w:p w14:paraId="1F6EC90F" w14:textId="21DE85B4" w:rsidR="00C02F33" w:rsidRPr="002B7AE2" w:rsidRDefault="003A2862" w:rsidP="007F396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</w:t>
      </w:r>
      <w:r w:rsidRPr="002B7AE2">
        <w:rPr>
          <w:rFonts w:ascii="Times New Roman" w:hAnsi="Times New Roman" w:cs="Times New Roman"/>
          <w:b/>
          <w:bCs/>
          <w:u w:val="single"/>
        </w:rPr>
        <w:t xml:space="preserve">CONTINUING EDUCATION </w:t>
      </w:r>
    </w:p>
    <w:p w14:paraId="70BC1E3C" w14:textId="757816E8" w:rsidR="003A2862" w:rsidRDefault="003A2862" w:rsidP="007F396B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</w:t>
      </w:r>
      <w:r w:rsidRPr="003A2862">
        <w:rPr>
          <w:rFonts w:ascii="Times New Roman" w:hAnsi="Times New Roman" w:cs="Times New Roman"/>
        </w:rPr>
        <w:t xml:space="preserve">COURSES AT THE FASHION INSTITUTE OF TECHNOLOGY </w:t>
      </w:r>
    </w:p>
    <w:p w14:paraId="1B13A890" w14:textId="79887753" w:rsidR="003A2862" w:rsidRDefault="003A2862" w:rsidP="003A286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shion Styling</w:t>
      </w:r>
    </w:p>
    <w:p w14:paraId="68013D78" w14:textId="419A6DCE" w:rsidR="00953EAE" w:rsidRDefault="003A2862" w:rsidP="00953EA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sual Presentation</w:t>
      </w:r>
    </w:p>
    <w:p w14:paraId="5C733C65" w14:textId="0AA1EDC3" w:rsidR="008E1615" w:rsidRPr="008E1615" w:rsidRDefault="008E1615" w:rsidP="008E1615">
      <w:pPr>
        <w:spacing w:after="0" w:line="240" w:lineRule="auto"/>
        <w:rPr>
          <w:rFonts w:ascii="Times New Roman" w:hAnsi="Times New Roman" w:cs="Times New Roman"/>
        </w:rPr>
      </w:pPr>
    </w:p>
    <w:p w14:paraId="24D8B5F9" w14:textId="3FBE120C" w:rsidR="00953EAE" w:rsidRPr="001A4F4B" w:rsidRDefault="008E1615" w:rsidP="008E1615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1A4F4B">
        <w:rPr>
          <w:rFonts w:ascii="Times New Roman" w:hAnsi="Times New Roman" w:cs="Times New Roman"/>
          <w:b/>
          <w:bCs/>
        </w:rPr>
        <w:t xml:space="preserve">     </w:t>
      </w:r>
      <w:r w:rsidR="001A4F4B">
        <w:rPr>
          <w:rFonts w:ascii="Times New Roman" w:hAnsi="Times New Roman" w:cs="Times New Roman"/>
          <w:b/>
          <w:bCs/>
        </w:rPr>
        <w:t xml:space="preserve">                                 </w:t>
      </w:r>
      <w:r w:rsidRPr="001A4F4B">
        <w:rPr>
          <w:rFonts w:ascii="Times New Roman" w:hAnsi="Times New Roman" w:cs="Times New Roman"/>
          <w:b/>
          <w:bCs/>
          <w:u w:val="single"/>
        </w:rPr>
        <w:t>PROFESIONAL DEVELOPMENT</w:t>
      </w:r>
    </w:p>
    <w:p w14:paraId="06E8E53D" w14:textId="1C6EF6DD" w:rsidR="005954A9" w:rsidRPr="00953EAE" w:rsidRDefault="005954A9" w:rsidP="00953EAE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953EAE">
        <w:rPr>
          <w:rFonts w:ascii="Times New Roman" w:hAnsi="Times New Roman" w:cs="Times New Roman"/>
        </w:rPr>
        <w:t xml:space="preserve">CERTIFCATION OF SEXUAL HARASSMENT, GENDER-BASED </w:t>
      </w:r>
    </w:p>
    <w:p w14:paraId="7B16D1A5" w14:textId="09D333CF" w:rsidR="004A45E2" w:rsidRDefault="005954A9" w:rsidP="005954A9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5954A9">
        <w:rPr>
          <w:rFonts w:ascii="Times New Roman" w:hAnsi="Times New Roman" w:cs="Times New Roman"/>
        </w:rPr>
        <w:t>HARASSMENT AND SEXUAL VIOLENCE STUDENT CURRICULUM</w:t>
      </w:r>
    </w:p>
    <w:p w14:paraId="0677534F" w14:textId="5BEB56F0" w:rsidR="005954A9" w:rsidRDefault="005954A9" w:rsidP="005954A9">
      <w:pPr>
        <w:pStyle w:val="ListParagraph"/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                             New York City College of Technology 2/21</w:t>
      </w:r>
    </w:p>
    <w:p w14:paraId="6E73280D" w14:textId="77777777" w:rsidR="004148A0" w:rsidRDefault="004148A0" w:rsidP="005954A9">
      <w:pPr>
        <w:pStyle w:val="ListParagraph"/>
        <w:spacing w:after="0" w:line="240" w:lineRule="auto"/>
        <w:rPr>
          <w:rFonts w:ascii="Times New Roman" w:hAnsi="Times New Roman" w:cs="Times New Roman"/>
          <w:i/>
          <w:iCs/>
        </w:rPr>
      </w:pPr>
    </w:p>
    <w:p w14:paraId="23D304D5" w14:textId="52D46605" w:rsidR="00405122" w:rsidRDefault="00405122" w:rsidP="005954A9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4148A0">
        <w:rPr>
          <w:rFonts w:ascii="Times New Roman" w:hAnsi="Times New Roman" w:cs="Times New Roman"/>
        </w:rPr>
        <w:t>CITI PROGRAM COURSE</w:t>
      </w:r>
      <w:r w:rsidR="008E4541" w:rsidRPr="004148A0">
        <w:rPr>
          <w:rFonts w:ascii="Times New Roman" w:hAnsi="Times New Roman" w:cs="Times New Roman"/>
        </w:rPr>
        <w:t>;</w:t>
      </w:r>
      <w:r w:rsidR="008E4541" w:rsidRPr="004148A0">
        <w:t xml:space="preserve"> </w:t>
      </w:r>
      <w:r w:rsidR="004148A0" w:rsidRPr="004148A0">
        <w:rPr>
          <w:rFonts w:ascii="Times New Roman" w:hAnsi="Times New Roman" w:cs="Times New Roman"/>
        </w:rPr>
        <w:t>RESPONSIBLE CONDUCT OF RESEARCH (RCR)</w:t>
      </w:r>
    </w:p>
    <w:p w14:paraId="395AABDA" w14:textId="55CA7771" w:rsidR="004148A0" w:rsidRDefault="004148A0" w:rsidP="005954A9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402380">
        <w:rPr>
          <w:rFonts w:ascii="Times New Roman" w:hAnsi="Times New Roman" w:cs="Times New Roman"/>
          <w:i/>
          <w:iCs/>
        </w:rPr>
        <w:t xml:space="preserve">City University of New York </w:t>
      </w:r>
      <w:r w:rsidR="00402380" w:rsidRPr="00402380">
        <w:rPr>
          <w:rFonts w:ascii="Times New Roman" w:hAnsi="Times New Roman" w:cs="Times New Roman"/>
        </w:rPr>
        <w:t>(CUNY)</w:t>
      </w:r>
      <w:r w:rsidR="00812193">
        <w:rPr>
          <w:rFonts w:ascii="Times New Roman" w:hAnsi="Times New Roman" w:cs="Times New Roman"/>
        </w:rPr>
        <w:t xml:space="preserve"> 6/20</w:t>
      </w:r>
    </w:p>
    <w:p w14:paraId="53550696" w14:textId="0CCC41BD" w:rsidR="00B27F4C" w:rsidRPr="00200F58" w:rsidRDefault="00BA1E51" w:rsidP="00200F58">
      <w:pPr>
        <w:pStyle w:val="ListParagraph"/>
        <w:spacing w:after="0" w:line="240" w:lineRule="auto"/>
        <w:ind w:left="2880" w:firstLine="720"/>
        <w:rPr>
          <w:rFonts w:ascii="Times New Roman" w:hAnsi="Times New Roman" w:cs="Times New Roman"/>
          <w:b/>
          <w:bCs/>
          <w:u w:val="single"/>
        </w:rPr>
      </w:pPr>
      <w:r w:rsidRPr="00200F58">
        <w:rPr>
          <w:rFonts w:ascii="Times New Roman" w:hAnsi="Times New Roman" w:cs="Times New Roman"/>
          <w:b/>
          <w:bCs/>
          <w:u w:val="single"/>
        </w:rPr>
        <w:t>NETWORKING SKILLS</w:t>
      </w:r>
    </w:p>
    <w:p w14:paraId="2FBD611E" w14:textId="2DF78DFE" w:rsidR="004D3DD6" w:rsidRPr="00BA1E51" w:rsidRDefault="00BA1E51" w:rsidP="005954A9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BA1E51">
        <w:rPr>
          <w:rFonts w:ascii="Times New Roman" w:hAnsi="Times New Roman" w:cs="Times New Roman"/>
        </w:rPr>
        <w:t>SOCIAL MEDIA FOR GROUP PROJECT WEBSITE</w:t>
      </w:r>
    </w:p>
    <w:p w14:paraId="35B6FFBF" w14:textId="2B29CCC9" w:rsidR="00200F58" w:rsidRDefault="00200F58" w:rsidP="00200F5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Twitter</w:t>
      </w:r>
    </w:p>
    <w:p w14:paraId="7DA1FB28" w14:textId="5960384A" w:rsidR="00200F58" w:rsidRDefault="00BA1E51" w:rsidP="00200F5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ddit</w:t>
      </w:r>
    </w:p>
    <w:p w14:paraId="5B5C5888" w14:textId="59519548" w:rsidR="00BA1E51" w:rsidRDefault="00BA1E51" w:rsidP="00200F5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lastRenderedPageBreak/>
        <w:t>LinkedIn</w:t>
      </w:r>
    </w:p>
    <w:p w14:paraId="29D8E0B8" w14:textId="77777777" w:rsidR="008E175B" w:rsidRPr="008E175B" w:rsidRDefault="008E175B" w:rsidP="008E175B">
      <w:pPr>
        <w:spacing w:after="0" w:line="240" w:lineRule="auto"/>
        <w:ind w:left="360"/>
        <w:rPr>
          <w:rFonts w:ascii="Times New Roman" w:hAnsi="Times New Roman" w:cs="Times New Roman"/>
        </w:rPr>
      </w:pPr>
    </w:p>
    <w:p w14:paraId="1ACF70EF" w14:textId="77777777" w:rsidR="000C5999" w:rsidRPr="002B7AE2" w:rsidRDefault="00B21E13" w:rsidP="00B21E13">
      <w:pPr>
        <w:spacing w:before="240" w:after="0" w:line="240" w:lineRule="auto"/>
        <w:jc w:val="center"/>
        <w:rPr>
          <w:rFonts w:ascii="Times New Roman" w:hAnsi="Times New Roman" w:cs="Times New Roman"/>
          <w:b/>
          <w:spacing w:val="50"/>
          <w:u w:val="single"/>
        </w:rPr>
      </w:pPr>
      <w:r w:rsidRPr="002B7AE2">
        <w:rPr>
          <w:rFonts w:ascii="Times New Roman" w:hAnsi="Times New Roman" w:cs="Times New Roman"/>
          <w:b/>
          <w:spacing w:val="50"/>
          <w:u w:val="single"/>
        </w:rPr>
        <w:t>ADDITIONAL SKILLS</w:t>
      </w:r>
    </w:p>
    <w:p w14:paraId="232C47DC" w14:textId="77777777" w:rsidR="00565E2A" w:rsidRPr="00DF6B3D" w:rsidRDefault="00565E2A" w:rsidP="00565E2A">
      <w:pPr>
        <w:pStyle w:val="NoSpacing"/>
        <w:rPr>
          <w:rFonts w:ascii="Times New Roman" w:hAnsi="Times New Roman" w:cs="Times New Roman"/>
        </w:rPr>
      </w:pPr>
    </w:p>
    <w:p w14:paraId="74CD7DE3" w14:textId="79499B23" w:rsidR="000C5999" w:rsidRPr="00DF6B3D" w:rsidRDefault="000C5999" w:rsidP="00867E85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DF6B3D">
        <w:rPr>
          <w:rFonts w:ascii="Times New Roman" w:hAnsi="Times New Roman" w:cs="Times New Roman"/>
        </w:rPr>
        <w:t xml:space="preserve">Proficient in Microsoft Office and Adobe Illustrator </w:t>
      </w:r>
    </w:p>
    <w:p w14:paraId="0A636BCC" w14:textId="79FA8C75" w:rsidR="000C5999" w:rsidRDefault="000C5999" w:rsidP="002758A9">
      <w:pPr>
        <w:pStyle w:val="ListParagraph"/>
        <w:numPr>
          <w:ilvl w:val="0"/>
          <w:numId w:val="2"/>
        </w:numPr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  <w:r w:rsidRPr="00DF6B3D">
        <w:rPr>
          <w:rFonts w:ascii="Times New Roman" w:hAnsi="Times New Roman" w:cs="Times New Roman"/>
        </w:rPr>
        <w:t>Bilingual Spanish and English</w:t>
      </w:r>
    </w:p>
    <w:p w14:paraId="1BEB66F5" w14:textId="6F62CC1E" w:rsidR="00C02F33" w:rsidRPr="00DF6B3D" w:rsidRDefault="00C02F33" w:rsidP="00C02F33">
      <w:pPr>
        <w:pStyle w:val="ListParagraph"/>
        <w:spacing w:before="120"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29D5F6A7" w14:textId="77777777" w:rsidR="003912FE" w:rsidRPr="002B7AE2" w:rsidRDefault="000A33F9" w:rsidP="000A33F9">
      <w:pPr>
        <w:spacing w:before="240" w:after="0" w:line="240" w:lineRule="auto"/>
        <w:jc w:val="center"/>
        <w:rPr>
          <w:rFonts w:ascii="Times New Roman" w:hAnsi="Times New Roman" w:cs="Times New Roman"/>
          <w:b/>
          <w:spacing w:val="50"/>
          <w:u w:val="single"/>
        </w:rPr>
      </w:pPr>
      <w:r w:rsidRPr="002B7AE2">
        <w:rPr>
          <w:rFonts w:ascii="Times New Roman" w:hAnsi="Times New Roman" w:cs="Times New Roman"/>
          <w:b/>
          <w:spacing w:val="50"/>
          <w:u w:val="single"/>
        </w:rPr>
        <w:t>AWARDS AND HONORS</w:t>
      </w:r>
    </w:p>
    <w:p w14:paraId="3D118ED1" w14:textId="0288C760" w:rsidR="002B2F5C" w:rsidRPr="00DF6B3D" w:rsidRDefault="00966DBC" w:rsidP="003B1844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E53C76" w:rsidRPr="00E53C76">
        <w:rPr>
          <w:rFonts w:ascii="Times New Roman" w:hAnsi="Times New Roman" w:cs="Times New Roman"/>
        </w:rPr>
        <w:t>Dean’s list for high level of academic performance</w:t>
      </w:r>
      <w:r w:rsidR="00E53C76">
        <w:rPr>
          <w:rFonts w:ascii="Times New Roman" w:hAnsi="Times New Roman" w:cs="Times New Roman"/>
        </w:rPr>
        <w:t xml:space="preserve"> at LaGuardia Community College</w:t>
      </w:r>
      <w:r w:rsidR="002B7AE2">
        <w:rPr>
          <w:rFonts w:ascii="Times New Roman" w:hAnsi="Times New Roman" w:cs="Times New Roman"/>
        </w:rPr>
        <w:t xml:space="preserve"> 12/16</w:t>
      </w:r>
    </w:p>
    <w:p w14:paraId="383A35FF" w14:textId="207A7333" w:rsidR="003B1844" w:rsidRPr="00FD78A9" w:rsidRDefault="003B1844" w:rsidP="003B1844">
      <w:pPr>
        <w:rPr>
          <w:rFonts w:ascii="Georgia" w:eastAsia="Times New Roman" w:hAnsi="Georgia"/>
          <w:sz w:val="30"/>
          <w:szCs w:val="30"/>
        </w:rPr>
      </w:pPr>
    </w:p>
    <w:p w14:paraId="124F7C18" w14:textId="72676722" w:rsidR="003B1844" w:rsidRPr="00FD78A9" w:rsidRDefault="003B1844" w:rsidP="00C7710C">
      <w:pPr>
        <w:spacing w:after="0"/>
        <w:rPr>
          <w:rFonts w:ascii="Georgia" w:eastAsia="Times New Roman" w:hAnsi="Georgia"/>
          <w:sz w:val="30"/>
          <w:szCs w:val="30"/>
        </w:rPr>
      </w:pPr>
    </w:p>
    <w:p w14:paraId="0E584EC2" w14:textId="77777777" w:rsidR="003B1844" w:rsidRPr="00FD78A9" w:rsidRDefault="003B1844" w:rsidP="003B1844">
      <w:pPr>
        <w:rPr>
          <w:rFonts w:ascii="Georgia" w:eastAsia="Times New Roman" w:hAnsi="Georgia"/>
          <w:sz w:val="30"/>
          <w:szCs w:val="30"/>
        </w:rPr>
      </w:pPr>
    </w:p>
    <w:p w14:paraId="6CD21821" w14:textId="7917B097" w:rsidR="003B1844" w:rsidRPr="00FD78A9" w:rsidRDefault="003B1844" w:rsidP="003B1844">
      <w:pPr>
        <w:rPr>
          <w:rFonts w:ascii="Georgia" w:eastAsia="Times New Roman" w:hAnsi="Georgia"/>
          <w:sz w:val="30"/>
          <w:szCs w:val="30"/>
        </w:rPr>
      </w:pPr>
    </w:p>
    <w:p w14:paraId="517AED3A" w14:textId="30F08F60" w:rsidR="003B1844" w:rsidRPr="003B1844" w:rsidRDefault="00AF223F" w:rsidP="003B1844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3B1844" w:rsidRPr="003B1844" w:rsidSect="000C599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3E4133"/>
    <w:multiLevelType w:val="hybridMultilevel"/>
    <w:tmpl w:val="90FA5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538E3"/>
    <w:multiLevelType w:val="hybridMultilevel"/>
    <w:tmpl w:val="22FA4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FA524E"/>
    <w:multiLevelType w:val="hybridMultilevel"/>
    <w:tmpl w:val="4AAE6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2E7045"/>
    <w:multiLevelType w:val="hybridMultilevel"/>
    <w:tmpl w:val="981E2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sTQ1NDczMDQ0NzZR0lEKTi0uzszPAykwqwUAfz9pLywAAAA="/>
  </w:docVars>
  <w:rsids>
    <w:rsidRoot w:val="000C5999"/>
    <w:rsid w:val="00022F31"/>
    <w:rsid w:val="0006433F"/>
    <w:rsid w:val="000A33F9"/>
    <w:rsid w:val="000B4BBE"/>
    <w:rsid w:val="000C5999"/>
    <w:rsid w:val="000D0C69"/>
    <w:rsid w:val="00137E80"/>
    <w:rsid w:val="001A4F4B"/>
    <w:rsid w:val="001A5FB5"/>
    <w:rsid w:val="001D35BC"/>
    <w:rsid w:val="00200F58"/>
    <w:rsid w:val="00233D97"/>
    <w:rsid w:val="00242E0F"/>
    <w:rsid w:val="00244239"/>
    <w:rsid w:val="00264E60"/>
    <w:rsid w:val="002758A9"/>
    <w:rsid w:val="002B2F5C"/>
    <w:rsid w:val="002B7AE2"/>
    <w:rsid w:val="002C0284"/>
    <w:rsid w:val="003009A8"/>
    <w:rsid w:val="0030337C"/>
    <w:rsid w:val="00312804"/>
    <w:rsid w:val="003912FE"/>
    <w:rsid w:val="003927DB"/>
    <w:rsid w:val="003A2862"/>
    <w:rsid w:val="003A4FF2"/>
    <w:rsid w:val="003B1844"/>
    <w:rsid w:val="004019C8"/>
    <w:rsid w:val="00402380"/>
    <w:rsid w:val="00405122"/>
    <w:rsid w:val="004148A0"/>
    <w:rsid w:val="00440B9B"/>
    <w:rsid w:val="00441B44"/>
    <w:rsid w:val="00445427"/>
    <w:rsid w:val="00456809"/>
    <w:rsid w:val="004647C4"/>
    <w:rsid w:val="004A45E2"/>
    <w:rsid w:val="004D3DD6"/>
    <w:rsid w:val="004F12FF"/>
    <w:rsid w:val="004F2511"/>
    <w:rsid w:val="00522615"/>
    <w:rsid w:val="00565E2A"/>
    <w:rsid w:val="005676B4"/>
    <w:rsid w:val="005954A9"/>
    <w:rsid w:val="005C4EA7"/>
    <w:rsid w:val="005C4F55"/>
    <w:rsid w:val="005E4BF3"/>
    <w:rsid w:val="00614D09"/>
    <w:rsid w:val="00684EAB"/>
    <w:rsid w:val="007217C7"/>
    <w:rsid w:val="0075511D"/>
    <w:rsid w:val="007F396B"/>
    <w:rsid w:val="00804121"/>
    <w:rsid w:val="00812193"/>
    <w:rsid w:val="00836833"/>
    <w:rsid w:val="00867E85"/>
    <w:rsid w:val="008A6CAD"/>
    <w:rsid w:val="008E1615"/>
    <w:rsid w:val="008E175B"/>
    <w:rsid w:val="008E4541"/>
    <w:rsid w:val="00953EAE"/>
    <w:rsid w:val="009655DB"/>
    <w:rsid w:val="00966DBC"/>
    <w:rsid w:val="009766D9"/>
    <w:rsid w:val="0098464A"/>
    <w:rsid w:val="00996FED"/>
    <w:rsid w:val="009D0A6C"/>
    <w:rsid w:val="009F0A67"/>
    <w:rsid w:val="00A4688C"/>
    <w:rsid w:val="00AC1449"/>
    <w:rsid w:val="00AC21EA"/>
    <w:rsid w:val="00AF223F"/>
    <w:rsid w:val="00B07A86"/>
    <w:rsid w:val="00B15775"/>
    <w:rsid w:val="00B21E13"/>
    <w:rsid w:val="00B27F4C"/>
    <w:rsid w:val="00B615B3"/>
    <w:rsid w:val="00BA1E51"/>
    <w:rsid w:val="00BC3BB3"/>
    <w:rsid w:val="00C02F33"/>
    <w:rsid w:val="00C0603F"/>
    <w:rsid w:val="00C24D2A"/>
    <w:rsid w:val="00C7710C"/>
    <w:rsid w:val="00CA1C59"/>
    <w:rsid w:val="00D1374F"/>
    <w:rsid w:val="00D84A0F"/>
    <w:rsid w:val="00DC29C4"/>
    <w:rsid w:val="00DD1FE5"/>
    <w:rsid w:val="00DF5CE2"/>
    <w:rsid w:val="00DF6B3D"/>
    <w:rsid w:val="00E40154"/>
    <w:rsid w:val="00E53C76"/>
    <w:rsid w:val="00E5521D"/>
    <w:rsid w:val="00E61820"/>
    <w:rsid w:val="00EA3006"/>
    <w:rsid w:val="00EC5C01"/>
    <w:rsid w:val="00ED1FB8"/>
    <w:rsid w:val="00ED5EE3"/>
    <w:rsid w:val="00F020D3"/>
    <w:rsid w:val="00F116DF"/>
    <w:rsid w:val="00F21F4C"/>
    <w:rsid w:val="00F3101C"/>
    <w:rsid w:val="00F46C96"/>
    <w:rsid w:val="00F96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3110A9"/>
  <w15:docId w15:val="{79A65D07-EFE9-7C46-984A-838BB8E8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F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9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58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A6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5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EE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65E2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45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www.linkedin.com/in/crystal-llerena-000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Crystal Llerena</cp:lastModifiedBy>
  <cp:revision>59</cp:revision>
  <cp:lastPrinted>2018-12-20T19:26:00Z</cp:lastPrinted>
  <dcterms:created xsi:type="dcterms:W3CDTF">2021-02-24T14:13:00Z</dcterms:created>
  <dcterms:modified xsi:type="dcterms:W3CDTF">2021-05-10T02:34:00Z</dcterms:modified>
</cp:coreProperties>
</file>